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7FFFD8" w14:textId="3D23B27F" w:rsidR="00B5139D" w:rsidRDefault="00B5139D">
      <w:pPr>
        <w:pStyle w:val="BodyText"/>
        <w:ind w:left="-371"/>
        <w:rPr>
          <w:rFonts w:ascii="Times New Roman"/>
        </w:rPr>
      </w:pPr>
    </w:p>
    <w:p w14:paraId="7586D383" w14:textId="77777777" w:rsidR="00B5139D" w:rsidRDefault="00B5139D">
      <w:pPr>
        <w:pStyle w:val="BodyText"/>
        <w:rPr>
          <w:rFonts w:ascii="Times New Roman"/>
        </w:rPr>
      </w:pPr>
    </w:p>
    <w:p w14:paraId="1C4766CD" w14:textId="77777777" w:rsidR="00B5139D" w:rsidRDefault="00B5139D">
      <w:pPr>
        <w:pStyle w:val="BodyText"/>
        <w:rPr>
          <w:rFonts w:ascii="Times New Roman"/>
        </w:rPr>
      </w:pPr>
    </w:p>
    <w:p w14:paraId="7A3F7899" w14:textId="77777777" w:rsidR="00B5139D" w:rsidRDefault="00B5139D">
      <w:pPr>
        <w:pStyle w:val="BodyText"/>
        <w:spacing w:before="7"/>
        <w:rPr>
          <w:rFonts w:ascii="Times New Roman"/>
          <w:sz w:val="17"/>
        </w:rPr>
      </w:pPr>
    </w:p>
    <w:p w14:paraId="70027346" w14:textId="77777777" w:rsidR="00B5139D" w:rsidRDefault="003207D7">
      <w:pPr>
        <w:pStyle w:val="Heading1"/>
        <w:spacing w:before="92"/>
      </w:pPr>
      <w:r>
        <w:rPr>
          <w:color w:val="231F20"/>
        </w:rPr>
        <w:t>DATE GOES HERE</w:t>
      </w:r>
    </w:p>
    <w:p w14:paraId="290D41A3" w14:textId="77777777" w:rsidR="00B5139D" w:rsidRDefault="00B5139D">
      <w:pPr>
        <w:pStyle w:val="BodyText"/>
        <w:spacing w:before="1"/>
        <w:rPr>
          <w:sz w:val="26"/>
        </w:rPr>
      </w:pPr>
    </w:p>
    <w:p w14:paraId="7C9BD1C5" w14:textId="77777777" w:rsidR="00B5139D" w:rsidRDefault="003207D7">
      <w:pPr>
        <w:spacing w:line="249" w:lineRule="auto"/>
        <w:ind w:left="108" w:right="7677"/>
        <w:rPr>
          <w:sz w:val="24"/>
        </w:rPr>
      </w:pPr>
      <w:r>
        <w:rPr>
          <w:color w:val="231F20"/>
          <w:sz w:val="24"/>
        </w:rPr>
        <w:t>Company Name Address</w:t>
      </w:r>
    </w:p>
    <w:p w14:paraId="00CB5E51" w14:textId="77777777" w:rsidR="00B5139D" w:rsidRDefault="003207D7">
      <w:pPr>
        <w:spacing w:before="2"/>
        <w:ind w:left="108"/>
        <w:rPr>
          <w:sz w:val="24"/>
        </w:rPr>
      </w:pPr>
      <w:r>
        <w:rPr>
          <w:color w:val="231F20"/>
          <w:sz w:val="24"/>
        </w:rPr>
        <w:t>City, State, Zip</w:t>
      </w:r>
    </w:p>
    <w:p w14:paraId="14EE04B2" w14:textId="77777777" w:rsidR="00B5139D" w:rsidRDefault="00B5139D">
      <w:pPr>
        <w:pStyle w:val="BodyText"/>
      </w:pPr>
    </w:p>
    <w:p w14:paraId="0A36EE25" w14:textId="77777777" w:rsidR="00B5139D" w:rsidRDefault="00B5139D">
      <w:pPr>
        <w:pStyle w:val="BodyText"/>
        <w:spacing w:before="9"/>
        <w:rPr>
          <w:sz w:val="23"/>
        </w:rPr>
      </w:pPr>
    </w:p>
    <w:p w14:paraId="4E7ED02B" w14:textId="7EED09D9" w:rsidR="00B5139D" w:rsidRDefault="003C460A">
      <w:pPr>
        <w:pStyle w:val="BodyText"/>
        <w:spacing w:before="1" w:line="292" w:lineRule="auto"/>
        <w:ind w:left="108" w:right="461"/>
        <w:jc w:val="both"/>
      </w:pPr>
      <w:r>
        <w:rPr>
          <w:color w:val="231F20"/>
        </w:rPr>
        <w:t>Text Goes Here</w:t>
      </w:r>
    </w:p>
    <w:p w14:paraId="7204EE0A" w14:textId="77777777" w:rsidR="00B5139D" w:rsidRDefault="00B5139D">
      <w:pPr>
        <w:pStyle w:val="BodyText"/>
      </w:pPr>
    </w:p>
    <w:p w14:paraId="422CEF77" w14:textId="77777777" w:rsidR="00B5139D" w:rsidRDefault="00B5139D">
      <w:pPr>
        <w:pStyle w:val="BodyText"/>
      </w:pPr>
    </w:p>
    <w:p w14:paraId="50EB8F8E" w14:textId="77777777" w:rsidR="00B5139D" w:rsidRDefault="00B5139D">
      <w:pPr>
        <w:pStyle w:val="BodyText"/>
      </w:pPr>
    </w:p>
    <w:p w14:paraId="65BEC802" w14:textId="4354F3DD" w:rsidR="00B5139D" w:rsidRDefault="00B5139D" w:rsidP="003C460A">
      <w:pPr>
        <w:spacing w:before="79"/>
        <w:ind w:right="1505"/>
        <w:rPr>
          <w:rFonts w:ascii="Roboto"/>
          <w:b/>
          <w:sz w:val="19"/>
        </w:rPr>
      </w:pPr>
    </w:p>
    <w:sectPr w:rsidR="00B5139D" w:rsidSect="003207D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02" w:right="1340" w:bottom="280" w:left="1360" w:header="720" w:footer="24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CCB480" w14:textId="77777777" w:rsidR="008D17C9" w:rsidRDefault="008D17C9" w:rsidP="003C460A">
      <w:r>
        <w:separator/>
      </w:r>
    </w:p>
  </w:endnote>
  <w:endnote w:type="continuationSeparator" w:id="0">
    <w:p w14:paraId="5F4777B8" w14:textId="77777777" w:rsidR="008D17C9" w:rsidRDefault="008D17C9" w:rsidP="003C460A">
      <w:r>
        <w:continuationSeparator/>
      </w:r>
    </w:p>
  </w:endnote>
  <w:endnote w:type="continuationNotice" w:id="1">
    <w:p w14:paraId="584DC2C6" w14:textId="77777777" w:rsidR="008D17C9" w:rsidRDefault="008D17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4018F" w14:textId="77777777" w:rsidR="00C4019C" w:rsidRDefault="00C401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3895FC" w14:textId="70906A14" w:rsidR="003C460A" w:rsidRDefault="003C460A" w:rsidP="003C460A">
    <w:pPr>
      <w:pStyle w:val="Footer"/>
      <w:ind w:left="-540"/>
    </w:pPr>
    <w:bookmarkStart w:id="0" w:name="_GoBack"/>
    <w:r>
      <w:rPr>
        <w:noProof/>
        <w:lang w:val="en-IN" w:eastAsia="en-IN" w:bidi="ar-SA"/>
      </w:rPr>
      <w:drawing>
        <wp:inline distT="0" distB="0" distL="0" distR="0" wp14:anchorId="101CC59A" wp14:editId="35C11BFA">
          <wp:extent cx="6675119" cy="865565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675119" cy="865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732DAB" w14:textId="77777777" w:rsidR="00C4019C" w:rsidRDefault="00C401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847EA4" w14:textId="77777777" w:rsidR="008D17C9" w:rsidRDefault="008D17C9" w:rsidP="003C460A">
      <w:r>
        <w:separator/>
      </w:r>
    </w:p>
  </w:footnote>
  <w:footnote w:type="continuationSeparator" w:id="0">
    <w:p w14:paraId="3901A0C5" w14:textId="77777777" w:rsidR="008D17C9" w:rsidRDefault="008D17C9" w:rsidP="003C460A">
      <w:r>
        <w:continuationSeparator/>
      </w:r>
    </w:p>
  </w:footnote>
  <w:footnote w:type="continuationNotice" w:id="1">
    <w:p w14:paraId="153BB5E9" w14:textId="77777777" w:rsidR="008D17C9" w:rsidRDefault="008D17C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C51AE8" w14:textId="77777777" w:rsidR="00C4019C" w:rsidRDefault="00C4019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9E89F9" w14:textId="00F53129" w:rsidR="003C460A" w:rsidRDefault="003C460A" w:rsidP="003C460A">
    <w:pPr>
      <w:pStyle w:val="Header"/>
      <w:ind w:left="-360"/>
    </w:pPr>
    <w:r>
      <w:rPr>
        <w:noProof/>
        <w:lang w:val="en-IN" w:eastAsia="en-IN" w:bidi="ar-SA"/>
      </w:rPr>
      <w:drawing>
        <wp:inline distT="0" distB="0" distL="0" distR="0" wp14:anchorId="596B9C3A" wp14:editId="01B6192B">
          <wp:extent cx="1080345" cy="781050"/>
          <wp:effectExtent l="0" t="0" r="5715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6275" cy="7853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B74ECE" w14:textId="77777777" w:rsidR="00C4019C" w:rsidRDefault="00C4019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wMDIEkpYWpkbGZko6SsGpxcWZ+XkgBYa1AKSRXX4sAAAA"/>
  </w:docVars>
  <w:rsids>
    <w:rsidRoot w:val="00B5139D"/>
    <w:rsid w:val="000714E9"/>
    <w:rsid w:val="00073B23"/>
    <w:rsid w:val="000C4211"/>
    <w:rsid w:val="001E64F2"/>
    <w:rsid w:val="003207D7"/>
    <w:rsid w:val="00332EFF"/>
    <w:rsid w:val="003C460A"/>
    <w:rsid w:val="003D43A8"/>
    <w:rsid w:val="003F6174"/>
    <w:rsid w:val="0041330B"/>
    <w:rsid w:val="004B69A9"/>
    <w:rsid w:val="00515876"/>
    <w:rsid w:val="005504E6"/>
    <w:rsid w:val="00597229"/>
    <w:rsid w:val="00632887"/>
    <w:rsid w:val="00680674"/>
    <w:rsid w:val="006E29AA"/>
    <w:rsid w:val="006F2DA6"/>
    <w:rsid w:val="0070175B"/>
    <w:rsid w:val="0070205C"/>
    <w:rsid w:val="00765F61"/>
    <w:rsid w:val="007802DC"/>
    <w:rsid w:val="007B65C2"/>
    <w:rsid w:val="007C4BE2"/>
    <w:rsid w:val="007D765D"/>
    <w:rsid w:val="007F1AE0"/>
    <w:rsid w:val="00800577"/>
    <w:rsid w:val="008D17C9"/>
    <w:rsid w:val="009E7619"/>
    <w:rsid w:val="00A04CEE"/>
    <w:rsid w:val="00A30156"/>
    <w:rsid w:val="00AA0A5B"/>
    <w:rsid w:val="00AC40C3"/>
    <w:rsid w:val="00B313E0"/>
    <w:rsid w:val="00B45808"/>
    <w:rsid w:val="00B5139D"/>
    <w:rsid w:val="00BF4B6C"/>
    <w:rsid w:val="00C4019C"/>
    <w:rsid w:val="00C47BB9"/>
    <w:rsid w:val="00C7159F"/>
    <w:rsid w:val="00CD5043"/>
    <w:rsid w:val="00CD5E5A"/>
    <w:rsid w:val="00D23F0F"/>
    <w:rsid w:val="00D52DFD"/>
    <w:rsid w:val="00DF2506"/>
    <w:rsid w:val="00DF49E1"/>
    <w:rsid w:val="00E7687F"/>
    <w:rsid w:val="00E77923"/>
    <w:rsid w:val="00EA2384"/>
    <w:rsid w:val="00ED7C93"/>
    <w:rsid w:val="00ED7D59"/>
    <w:rsid w:val="00EE76D5"/>
    <w:rsid w:val="00F443F6"/>
    <w:rsid w:val="00FB22B2"/>
    <w:rsid w:val="00FE0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779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D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DA6"/>
    <w:rPr>
      <w:rFonts w:ascii="Tahoma" w:eastAsia="Arial" w:hAnsi="Tahoma" w:cs="Tahoma"/>
      <w:sz w:val="16"/>
      <w:szCs w:val="16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8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460A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C46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460A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D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DA6"/>
    <w:rPr>
      <w:rFonts w:ascii="Tahoma" w:eastAsia="Arial" w:hAnsi="Tahoma" w:cs="Tahoma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315DDD99D864292AE33FA43BE9A5C" ma:contentTypeVersion="16" ma:contentTypeDescription="Create a new document." ma:contentTypeScope="" ma:versionID="07088334af7dd88efcc83b9d8955f3c4">
  <xsd:schema xmlns:xsd="http://www.w3.org/2001/XMLSchema" xmlns:xs="http://www.w3.org/2001/XMLSchema" xmlns:p="http://schemas.microsoft.com/office/2006/metadata/properties" xmlns:ns2="6a165688-b454-4c6d-88e6-4a56fead5f0a" xmlns:ns3="28e81ee4-6e57-4c4b-910e-041d7b4dc373" targetNamespace="http://schemas.microsoft.com/office/2006/metadata/properties" ma:root="true" ma:fieldsID="2c4b4092c7e419ca500e5213d1097d8b" ns2:_="" ns3:_="">
    <xsd:import namespace="6a165688-b454-4c6d-88e6-4a56fead5f0a"/>
    <xsd:import namespace="28e81ee4-6e57-4c4b-910e-041d7b4dc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5688-b454-4c6d-88e6-4a56fead5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81c790c-ba74-4ab5-9899-bba964c011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81ee4-6e57-4c4b-910e-041d7b4dc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ed7c1f-1f3b-443b-8a81-6f3cb0bb606c}" ma:internalName="TaxCatchAll" ma:showField="CatchAllData" ma:web="28e81ee4-6e57-4c4b-910e-041d7b4dc3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a165688-b454-4c6d-88e6-4a56fead5f0a">
      <Terms xmlns="http://schemas.microsoft.com/office/infopath/2007/PartnerControls"/>
    </lcf76f155ced4ddcb4097134ff3c332f>
    <TaxCatchAll xmlns="28e81ee4-6e57-4c4b-910e-041d7b4dc373" xsi:nil="true"/>
  </documentManagement>
</p:properties>
</file>

<file path=customXml/itemProps1.xml><?xml version="1.0" encoding="utf-8"?>
<ds:datastoreItem xmlns:ds="http://schemas.openxmlformats.org/officeDocument/2006/customXml" ds:itemID="{B14F2DA4-144F-4376-89A7-ADED6AD429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EE7345-40BD-42B9-BFBA-706DC761A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5688-b454-4c6d-88e6-4a56fead5f0a"/>
    <ds:schemaRef ds:uri="28e81ee4-6e57-4c4b-910e-041d7b4dc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FF72E2-77DA-435B-A86E-000261DED938}">
  <ds:schemaRefs>
    <ds:schemaRef ds:uri="http://schemas.microsoft.com/office/2006/metadata/properties"/>
    <ds:schemaRef ds:uri="http://schemas.microsoft.com/office/infopath/2007/PartnerControls"/>
    <ds:schemaRef ds:uri="6a165688-b454-4c6d-88e6-4a56fead5f0a"/>
    <ds:schemaRef ds:uri="28e81ee4-6e57-4c4b-910e-041d7b4dc3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Carawan</dc:creator>
  <cp:lastModifiedBy>User</cp:lastModifiedBy>
  <cp:revision>11</cp:revision>
  <dcterms:created xsi:type="dcterms:W3CDTF">2020-11-02T11:10:00Z</dcterms:created>
  <dcterms:modified xsi:type="dcterms:W3CDTF">2024-03-25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7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0-05-27T00:00:00Z</vt:filetime>
  </property>
  <property fmtid="{D5CDD505-2E9C-101B-9397-08002B2CF9AE}" pid="5" name="ContentTypeId">
    <vt:lpwstr>0x0101000E0315DDD99D864292AE33FA43BE9A5C</vt:lpwstr>
  </property>
  <property fmtid="{D5CDD505-2E9C-101B-9397-08002B2CF9AE}" pid="6" name="MediaServiceImageTags">
    <vt:lpwstr/>
  </property>
</Properties>
</file>